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7975" w:rsidRDefault="001A2B5A">
      <w:pPr>
        <w:pStyle w:val="Title"/>
        <w:jc w:val="center"/>
      </w:pPr>
      <w:bookmarkStart w:id="0" w:name="_czfz5p91e9om" w:colFirst="0" w:colLast="0"/>
      <w:bookmarkEnd w:id="0"/>
      <w:r>
        <w:t>&lt;Your Game Name Here&gt;</w:t>
      </w:r>
    </w:p>
    <w:p w:rsidR="006A7975" w:rsidRDefault="006A7975">
      <w:pPr>
        <w:jc w:val="center"/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jc w:val="center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Your Company Logo Here&gt;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jc w:val="center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Revision: 0.0.0</w:t>
      </w:r>
      <w:bookmarkStart w:id="1" w:name="_GoBack"/>
      <w:bookmarkEnd w:id="1"/>
    </w:p>
    <w:p w:rsidR="006A7975" w:rsidRDefault="006A7975">
      <w:pPr>
        <w:jc w:val="center"/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jc w:val="center"/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sdt>
      <w:sdtPr>
        <w:id w:val="-1736084394"/>
        <w:docPartObj>
          <w:docPartGallery w:val="Table of Contents"/>
          <w:docPartUnique/>
        </w:docPartObj>
      </w:sdtPr>
      <w:sdtEndPr/>
      <w:sdtContent>
        <w:p w:rsidR="006A7975" w:rsidRDefault="001A2B5A">
          <w:pPr>
            <w:ind w:left="360"/>
            <w:rPr>
              <w:color w:val="1155CC"/>
              <w:u w:val="single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yj5nhqp5cf0j">
            <w:r>
              <w:rPr>
                <w:color w:val="1155CC"/>
                <w:u w:val="single"/>
              </w:rPr>
              <w:t>Overview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5s48wntac2es">
            <w:r>
              <w:rPr>
                <w:color w:val="1155CC"/>
                <w:u w:val="single"/>
              </w:rPr>
              <w:t>Theme / Setting / Genre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uzq23hfhdv6e">
            <w:r>
              <w:rPr>
                <w:color w:val="1155CC"/>
                <w:u w:val="single"/>
              </w:rPr>
              <w:t>Core Gameplay Mechanics Brief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kvz0cxkhwt0s">
            <w:r>
              <w:rPr>
                <w:color w:val="1155CC"/>
                <w:u w:val="single"/>
              </w:rPr>
              <w:t>Targeted platforms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421ijgnpyvmc">
            <w:r>
              <w:rPr>
                <w:color w:val="1155CC"/>
                <w:u w:val="single"/>
              </w:rPr>
              <w:t>Monetization model (Brief/Document)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rdb2xo3rjh0s">
            <w:r>
              <w:rPr>
                <w:color w:val="1155CC"/>
                <w:u w:val="single"/>
              </w:rPr>
              <w:t>Project Scope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155cm8v36jpc">
            <w:r>
              <w:rPr>
                <w:color w:val="1155CC"/>
                <w:u w:val="single"/>
              </w:rPr>
              <w:t>Influences (B</w:t>
            </w:r>
            <w:r>
              <w:rPr>
                <w:color w:val="1155CC"/>
                <w:u w:val="single"/>
              </w:rPr>
              <w:t>rief)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c6nxu1rzd2cc">
            <w:r>
              <w:rPr>
                <w:color w:val="1155CC"/>
                <w:u w:val="single"/>
              </w:rPr>
              <w:t>- &lt;Influence #1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ssiemceczw16">
            <w:r>
              <w:rPr>
                <w:color w:val="1155CC"/>
                <w:u w:val="single"/>
              </w:rPr>
              <w:t>- &lt;Influence #2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31bxzkfeuvl6">
            <w:r>
              <w:rPr>
                <w:color w:val="1155CC"/>
                <w:u w:val="single"/>
              </w:rPr>
              <w:t>- &lt;Influence #3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o4f1wa5aq6q3">
            <w:r>
              <w:rPr>
                <w:color w:val="1155CC"/>
                <w:u w:val="single"/>
              </w:rPr>
              <w:t>- &lt;Influence #4&gt;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337xnergkz1b">
            <w:r>
              <w:rPr>
                <w:color w:val="1155CC"/>
                <w:u w:val="single"/>
              </w:rPr>
              <w:t>The elevator Pitch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z7oe7x50rpf3">
            <w:r>
              <w:rPr>
                <w:color w:val="1155CC"/>
                <w:u w:val="single"/>
              </w:rPr>
              <w:t>Project Description (Brief):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exbmsy55zuvb">
            <w:r>
              <w:rPr>
                <w:color w:val="1155CC"/>
                <w:u w:val="single"/>
              </w:rPr>
              <w:t>Project Description (Detailed)</w:t>
            </w:r>
          </w:hyperlink>
        </w:p>
        <w:p w:rsidR="006A7975" w:rsidRDefault="001A2B5A">
          <w:pPr>
            <w:ind w:left="360"/>
            <w:rPr>
              <w:color w:val="1155CC"/>
              <w:u w:val="single"/>
            </w:rPr>
          </w:pPr>
          <w:hyperlink w:anchor="_s4h84uy3suza">
            <w:r>
              <w:rPr>
                <w:color w:val="1155CC"/>
                <w:u w:val="single"/>
              </w:rPr>
              <w:t>What sets this project apart?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a8x4s87df6uk">
            <w:r>
              <w:rPr>
                <w:color w:val="1155CC"/>
                <w:u w:val="single"/>
              </w:rPr>
              <w:t>Core Gameplay Mechanics (Detailed)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jyik8zbcjcio">
            <w:r>
              <w:rPr>
                <w:color w:val="1155CC"/>
                <w:u w:val="single"/>
              </w:rPr>
              <w:t>- &lt;Core Gameplay Mechanic #1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y46mn9zee60t">
            <w:r>
              <w:rPr>
                <w:color w:val="1155CC"/>
                <w:u w:val="single"/>
              </w:rPr>
              <w:t>- &lt;Core Gameplay Mechanic #2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lmzwvmw5e0hr">
            <w:r>
              <w:rPr>
                <w:color w:val="1155CC"/>
                <w:u w:val="single"/>
              </w:rPr>
              <w:t>- &lt;Core Gameplay Mechanic #3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kct9c2l3dr9p">
            <w:r>
              <w:rPr>
                <w:color w:val="1155CC"/>
                <w:u w:val="single"/>
              </w:rPr>
              <w:t>- &lt;Core Gameplay Mechanic #4&gt;</w:t>
            </w:r>
          </w:hyperlink>
        </w:p>
        <w:p w:rsidR="006A7975" w:rsidRDefault="001A2B5A">
          <w:pPr>
            <w:ind w:left="360"/>
            <w:rPr>
              <w:color w:val="1155CC"/>
              <w:u w:val="single"/>
            </w:rPr>
          </w:pPr>
          <w:hyperlink w:anchor="_6pmf08ssy6y0">
            <w:r>
              <w:rPr>
                <w:color w:val="1155CC"/>
                <w:u w:val="single"/>
              </w:rPr>
              <w:t>Story and Gameplay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ctv1wxi9dpll">
            <w:r>
              <w:rPr>
                <w:color w:val="1155CC"/>
                <w:u w:val="single"/>
              </w:rPr>
              <w:t>Story (Brief)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kqt2h5q76zyt">
            <w:r>
              <w:rPr>
                <w:color w:val="1155CC"/>
                <w:u w:val="single"/>
              </w:rPr>
              <w:t>Story (Detailed)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ejtq4v6r30ui">
            <w:r>
              <w:rPr>
                <w:color w:val="1155CC"/>
                <w:u w:val="single"/>
              </w:rPr>
              <w:t>Gameplay (Brief)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cl69l94amjmx">
            <w:r>
              <w:rPr>
                <w:color w:val="1155CC"/>
                <w:u w:val="single"/>
              </w:rPr>
              <w:t>Gameplay (Detailed)</w:t>
            </w:r>
          </w:hyperlink>
        </w:p>
        <w:p w:rsidR="006A7975" w:rsidRDefault="001A2B5A">
          <w:pPr>
            <w:ind w:left="360"/>
            <w:rPr>
              <w:color w:val="1155CC"/>
              <w:u w:val="single"/>
            </w:rPr>
          </w:pPr>
          <w:hyperlink w:anchor="_6m1256af7s3j">
            <w:r>
              <w:rPr>
                <w:color w:val="1155CC"/>
                <w:u w:val="single"/>
              </w:rPr>
              <w:t>Assets Needed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1wb69txjqarm">
            <w:r>
              <w:rPr>
                <w:color w:val="1155CC"/>
                <w:u w:val="single"/>
              </w:rPr>
              <w:t>- 2D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xdk2cy4n4ovn">
            <w:r>
              <w:rPr>
                <w:color w:val="1155CC"/>
                <w:u w:val="single"/>
              </w:rPr>
              <w:t>- 3D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f8xx8iwg5gs9">
            <w:r>
              <w:rPr>
                <w:color w:val="1155CC"/>
                <w:u w:val="single"/>
              </w:rPr>
              <w:t>- Sound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ky1qxs88utre">
            <w:r>
              <w:rPr>
                <w:color w:val="1155CC"/>
                <w:u w:val="single"/>
              </w:rPr>
              <w:t>- Code</w:t>
            </w:r>
          </w:hyperlink>
        </w:p>
        <w:p w:rsidR="006A7975" w:rsidRDefault="001A2B5A">
          <w:pPr>
            <w:ind w:left="720"/>
            <w:rPr>
              <w:color w:val="1155CC"/>
              <w:u w:val="single"/>
            </w:rPr>
          </w:pPr>
          <w:hyperlink w:anchor="_isk96p5euy3r">
            <w:r>
              <w:rPr>
                <w:color w:val="1155CC"/>
                <w:u w:val="single"/>
              </w:rPr>
              <w:t>- Animation</w:t>
            </w:r>
          </w:hyperlink>
        </w:p>
        <w:p w:rsidR="006A7975" w:rsidRDefault="001A2B5A">
          <w:pPr>
            <w:ind w:left="360"/>
            <w:rPr>
              <w:color w:val="1155CC"/>
              <w:u w:val="single"/>
            </w:rPr>
          </w:pPr>
          <w:hyperlink w:anchor="_kmt9zaowjejr">
            <w:r>
              <w:rPr>
                <w:color w:val="1155CC"/>
                <w:u w:val="single"/>
              </w:rPr>
              <w:t>Schedule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r3fjjzh8krjg">
            <w:r>
              <w:rPr>
                <w:color w:val="1155CC"/>
                <w:u w:val="single"/>
              </w:rPr>
              <w:t>- &lt;Object #1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j584764hn4bz">
            <w:r>
              <w:rPr>
                <w:color w:val="1155CC"/>
                <w:u w:val="single"/>
              </w:rPr>
              <w:t>- &lt;Object #2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lbj31oz0xb3v">
            <w:r>
              <w:rPr>
                <w:color w:val="1155CC"/>
                <w:u w:val="single"/>
              </w:rPr>
              <w:t>- &lt;Object #3&gt;</w:t>
            </w:r>
          </w:hyperlink>
        </w:p>
        <w:p w:rsidR="006A7975" w:rsidRDefault="001A2B5A">
          <w:pPr>
            <w:ind w:left="1080"/>
            <w:rPr>
              <w:color w:val="1155CC"/>
              <w:u w:val="single"/>
            </w:rPr>
          </w:pPr>
          <w:hyperlink w:anchor="_p0jgh8xq0o3r">
            <w:r>
              <w:rPr>
                <w:color w:val="1155CC"/>
                <w:u w:val="single"/>
              </w:rPr>
              <w:t>- &lt;Object #4&gt;</w:t>
            </w:r>
          </w:hyperlink>
          <w:r>
            <w:fldChar w:fldCharType="end"/>
          </w:r>
        </w:p>
      </w:sdtContent>
    </w:sdt>
    <w:p w:rsidR="006A7975" w:rsidRDefault="006A7975">
      <w:pPr>
        <w:rPr>
          <w:rFonts w:ascii="Times New Roman" w:eastAsia="Times New Roman" w:hAnsi="Times New Roman" w:cs="Times New Roman"/>
          <w:b/>
          <w:color w:val="666666"/>
          <w:sz w:val="26"/>
          <w:szCs w:val="26"/>
        </w:rPr>
      </w:pPr>
    </w:p>
    <w:p w:rsidR="006A7975" w:rsidRDefault="006A7975">
      <w:pPr>
        <w:rPr>
          <w:rFonts w:ascii="Times New Roman" w:eastAsia="Times New Roman" w:hAnsi="Times New Roman" w:cs="Times New Roman"/>
          <w:b/>
          <w:color w:val="666666"/>
          <w:sz w:val="26"/>
          <w:szCs w:val="26"/>
        </w:rPr>
      </w:pPr>
    </w:p>
    <w:p w:rsidR="006A7975" w:rsidRDefault="006A7975">
      <w:pPr>
        <w:rPr>
          <w:rFonts w:ascii="Times New Roman" w:eastAsia="Times New Roman" w:hAnsi="Times New Roman" w:cs="Times New Roman"/>
          <w:b/>
          <w:color w:val="666666"/>
          <w:sz w:val="26"/>
          <w:szCs w:val="26"/>
        </w:rPr>
      </w:pPr>
    </w:p>
    <w:p w:rsidR="006A7975" w:rsidRDefault="006A7975">
      <w:pPr>
        <w:rPr>
          <w:rFonts w:ascii="Times New Roman" w:eastAsia="Times New Roman" w:hAnsi="Times New Roman" w:cs="Times New Roman"/>
          <w:b/>
          <w:color w:val="666666"/>
          <w:sz w:val="26"/>
          <w:szCs w:val="26"/>
        </w:rPr>
      </w:pPr>
    </w:p>
    <w:p w:rsidR="006A7975" w:rsidRDefault="006A7975">
      <w:pPr>
        <w:rPr>
          <w:rFonts w:ascii="Times New Roman" w:eastAsia="Times New Roman" w:hAnsi="Times New Roman" w:cs="Times New Roman"/>
          <w:b/>
          <w:color w:val="666666"/>
          <w:sz w:val="26"/>
          <w:szCs w:val="26"/>
        </w:rPr>
      </w:pPr>
    </w:p>
    <w:p w:rsidR="006A7975" w:rsidRDefault="001A2B5A">
      <w:pPr>
        <w:pStyle w:val="Heading1"/>
      </w:pPr>
      <w:bookmarkStart w:id="2" w:name="_yj5nhqp5cf0j" w:colFirst="0" w:colLast="0"/>
      <w:bookmarkEnd w:id="2"/>
      <w:r>
        <w:lastRenderedPageBreak/>
        <w:t>Overview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pStyle w:val="Heading2"/>
      </w:pPr>
      <w:bookmarkStart w:id="3" w:name="_5s48wntac2es" w:colFirst="0" w:colLast="0"/>
      <w:bookmarkEnd w:id="3"/>
      <w:r>
        <w:t>Theme / Setting / Genr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Insert Theme here&gt;</w:t>
      </w:r>
    </w:p>
    <w:p w:rsidR="006A7975" w:rsidRDefault="001A2B5A">
      <w:pPr>
        <w:pStyle w:val="Heading2"/>
      </w:pPr>
      <w:bookmarkStart w:id="4" w:name="_uzq23hfhdv6e" w:colFirst="0" w:colLast="0"/>
      <w:bookmarkEnd w:id="4"/>
      <w:r>
        <w:t>Core Gameplay Mechanics Brief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Gameplay Mechanic #1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Gameplay Mechanic #2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Gameplay Mechanic #3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- &lt;Gameplay Mechanic #4&gt;</w:t>
      </w:r>
    </w:p>
    <w:p w:rsidR="006A7975" w:rsidRDefault="001A2B5A">
      <w:pPr>
        <w:pStyle w:val="Heading2"/>
      </w:pPr>
      <w:bookmarkStart w:id="5" w:name="_kvz0cxkhwt0s" w:colFirst="0" w:colLast="0"/>
      <w:bookmarkEnd w:id="5"/>
      <w:r>
        <w:t>Targeted platforms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Example Platform #1 Here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Example Platform #2 Here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Example Platform #3 Here&gt;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pStyle w:val="Heading2"/>
      </w:pPr>
      <w:bookmarkStart w:id="6" w:name="_421ijgnpyvmc" w:colFirst="0" w:colLast="0"/>
      <w:bookmarkEnd w:id="6"/>
      <w:r>
        <w:t xml:space="preserve">Monetization model (Brief/Document) </w:t>
      </w:r>
    </w:p>
    <w:p w:rsidR="006A7975" w:rsidRDefault="001A2B5A">
      <w:pPr>
        <w:ind w:left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&lt;Monetization Type&gt; (Premium, Paid Alpha/Beta/Final, Ad Driven, Micro-transactions</w:t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, Subscription, etc.)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 xml:space="preserve">- &lt;Link to Monetization Document&gt; 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(How do you plan to monetize the game?)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pStyle w:val="Heading2"/>
      </w:pPr>
      <w:bookmarkStart w:id="7" w:name="_rdb2xo3rjh0s" w:colFirst="0" w:colLast="0"/>
      <w:bookmarkEnd w:id="7"/>
      <w:r>
        <w:lastRenderedPageBreak/>
        <w:t xml:space="preserve">Project Scope 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>- &lt;Game Time Scale</w:t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Cost? (How much will it cost?)</w:t>
      </w:r>
    </w:p>
    <w:p w:rsidR="006A7975" w:rsidRDefault="001A2B5A">
      <w:pPr>
        <w:ind w:left="72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Time Scale (How long will it take to make this game?)</w:t>
      </w:r>
    </w:p>
    <w:p w:rsidR="006A7975" w:rsidRDefault="001A2B5A">
      <w:pPr>
        <w:ind w:firstLine="720"/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>- &lt;Team Size&gt;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- &lt;Core Team&gt;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Team Member name?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What does he/she do?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Cost to employ them full time or part time&gt;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 xml:space="preserve">- etc. </w:t>
      </w:r>
    </w:p>
    <w:p w:rsidR="006A7975" w:rsidRDefault="001A2B5A">
      <w:pPr>
        <w:ind w:left="216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(List as many core team members as you need to)</w:t>
      </w:r>
    </w:p>
    <w:p w:rsidR="006A7975" w:rsidRDefault="001A2B5A">
      <w:pPr>
        <w:ind w:left="72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&lt;Marketing Team&gt;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Team Member name?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What does he/she do?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Cost to emplo</w:t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y them full time or part time&gt;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ind w:left="216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(List as many marketing team members as you need to)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&lt;Licenses / Hardware / Other Costs&gt;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&lt;Total Costs with breakdown&gt;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pStyle w:val="Heading2"/>
      </w:pPr>
      <w:bookmarkStart w:id="8" w:name="_155cm8v36jpc" w:colFirst="0" w:colLast="0"/>
      <w:bookmarkEnd w:id="8"/>
      <w:r>
        <w:lastRenderedPageBreak/>
        <w:t>Influences (Brief)</w:t>
      </w:r>
    </w:p>
    <w:p w:rsidR="006A7975" w:rsidRDefault="001A2B5A">
      <w:pPr>
        <w:pStyle w:val="Heading3"/>
        <w:rPr>
          <w:color w:val="000000"/>
        </w:rPr>
      </w:pPr>
      <w:bookmarkStart w:id="9" w:name="_c6nxu1rzd2cc" w:colFirst="0" w:colLast="0"/>
      <w:bookmarkEnd w:id="9"/>
      <w:r>
        <w:rPr>
          <w:color w:val="000000"/>
        </w:rPr>
        <w:tab/>
        <w:t>- &lt;Influence #1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- &lt;Medium&gt; (Television, Games, Literature, Movies, etc.)</w:t>
      </w:r>
    </w:p>
    <w:p w:rsidR="006A7975" w:rsidRDefault="001A2B5A">
      <w:pPr>
        <w:ind w:left="72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/Explain why this is an influence in 1 Paragraph or less/</w:t>
      </w:r>
    </w:p>
    <w:p w:rsidR="006A7975" w:rsidRDefault="001A2B5A">
      <w:pPr>
        <w:pStyle w:val="Heading3"/>
        <w:rPr>
          <w:color w:val="000000"/>
        </w:rPr>
      </w:pPr>
      <w:bookmarkStart w:id="10" w:name="_ssiemceczw16" w:colFirst="0" w:colLast="0"/>
      <w:bookmarkEnd w:id="10"/>
      <w:r>
        <w:rPr>
          <w:color w:val="000000"/>
        </w:rPr>
        <w:tab/>
        <w:t>- &lt;Influence #2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Medium&gt; (Television, Games, Literature, Movies, etc.)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/Explain Why in 1 Paragraph or less/</w:t>
      </w:r>
    </w:p>
    <w:p w:rsidR="006A7975" w:rsidRDefault="001A2B5A">
      <w:pPr>
        <w:ind w:left="72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/Explain why this i</w:t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s an influence in 1 Paragraph or less/</w:t>
      </w:r>
    </w:p>
    <w:p w:rsidR="006A7975" w:rsidRDefault="001A2B5A">
      <w:pPr>
        <w:pStyle w:val="Heading3"/>
        <w:rPr>
          <w:color w:val="000000"/>
        </w:rPr>
      </w:pPr>
      <w:bookmarkStart w:id="11" w:name="_31bxzkfeuvl6" w:colFirst="0" w:colLast="0"/>
      <w:bookmarkEnd w:id="11"/>
      <w:r>
        <w:rPr>
          <w:color w:val="000000"/>
        </w:rPr>
        <w:tab/>
        <w:t>- &lt;Influence #3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Medium&gt; (Television, Games, Literature, Movies, etc.)</w:t>
      </w:r>
    </w:p>
    <w:p w:rsidR="006A7975" w:rsidRDefault="001A2B5A">
      <w:pPr>
        <w:ind w:left="72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/Explain why this is an influence in 1 Paragraph or less/</w:t>
      </w:r>
    </w:p>
    <w:p w:rsidR="006A7975" w:rsidRDefault="001A2B5A">
      <w:pPr>
        <w:pStyle w:val="Heading3"/>
        <w:rPr>
          <w:color w:val="000000"/>
        </w:rPr>
      </w:pPr>
      <w:bookmarkStart w:id="12" w:name="_o4f1wa5aq6q3" w:colFirst="0" w:colLast="0"/>
      <w:bookmarkEnd w:id="12"/>
      <w:r>
        <w:rPr>
          <w:color w:val="000000"/>
        </w:rPr>
        <w:tab/>
        <w:t>- &lt;Influence #4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Medium&gt; (Television, Games, Literature, Movies, etc.)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- /Explain Why in 1 Paragraph or less/</w:t>
      </w:r>
    </w:p>
    <w:p w:rsidR="006A7975" w:rsidRDefault="001A2B5A">
      <w:pPr>
        <w:ind w:left="72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/Explain why this is an influence in 1 Paragraph or less/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pStyle w:val="Heading2"/>
      </w:pPr>
      <w:bookmarkStart w:id="13" w:name="_337xnergkz1b" w:colFirst="0" w:colLast="0"/>
      <w:bookmarkEnd w:id="13"/>
      <w:r>
        <w:t>The elevator Pitch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 xml:space="preserve">&lt;A one sentence pitch for your game.&gt; 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Pretend that your were pitching your game to a executive going to the elevator. You have less than</w:t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 xml:space="preserve"> 60 Seconds.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pStyle w:val="Heading2"/>
      </w:pPr>
      <w:bookmarkStart w:id="14" w:name="_z7oe7x50rpf3" w:colFirst="0" w:colLast="0"/>
      <w:bookmarkEnd w:id="14"/>
      <w:r>
        <w:t>Project Description (Brief):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Two Paragraphs at least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No more than three paragraphs&gt;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F48A9" w:rsidRDefault="006F48A9">
      <w:pPr>
        <w:pStyle w:val="Heading2"/>
      </w:pPr>
      <w:bookmarkStart w:id="15" w:name="_exbmsy55zuvb" w:colFirst="0" w:colLast="0"/>
      <w:bookmarkEnd w:id="15"/>
    </w:p>
    <w:p w:rsidR="006A7975" w:rsidRDefault="001A2B5A">
      <w:pPr>
        <w:pStyle w:val="Heading2"/>
      </w:pPr>
      <w:r>
        <w:t>Project Description (Detailed)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Four Paragraphs or more If needs be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No more than six paragraphs&gt;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pStyle w:val="Heading1"/>
      </w:pPr>
      <w:bookmarkStart w:id="16" w:name="_s4h84uy3suza" w:colFirst="0" w:colLast="0"/>
      <w:bookmarkEnd w:id="16"/>
      <w:r>
        <w:t>What sets this project apart?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Reason #1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Reason #2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Reason #3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Reason #4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etc.&gt;</w:t>
      </w:r>
    </w:p>
    <w:p w:rsidR="006A7975" w:rsidRDefault="001A2B5A">
      <w:pPr>
        <w:pStyle w:val="Heading2"/>
      </w:pPr>
      <w:bookmarkStart w:id="17" w:name="_a8x4s87df6uk" w:colFirst="0" w:colLast="0"/>
      <w:bookmarkEnd w:id="17"/>
      <w:r>
        <w:t>Core Gameplay Mechanics (Detailed)</w:t>
      </w:r>
    </w:p>
    <w:p w:rsidR="006A7975" w:rsidRDefault="001A2B5A">
      <w:pPr>
        <w:pStyle w:val="Heading3"/>
        <w:rPr>
          <w:color w:val="000000"/>
        </w:rPr>
      </w:pPr>
      <w:bookmarkStart w:id="18" w:name="_jyik8zbcjcio" w:colFirst="0" w:colLast="0"/>
      <w:bookmarkEnd w:id="18"/>
      <w:r>
        <w:rPr>
          <w:color w:val="000000"/>
        </w:rPr>
        <w:tab/>
        <w:t>- &lt;Core Gameplay Mechanic #1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Details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/Describe in 2 Paragraphs or less/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How it works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/Describe in 2 Paragraphs or less/</w:t>
      </w:r>
    </w:p>
    <w:p w:rsidR="006A7975" w:rsidRDefault="001A2B5A">
      <w:pPr>
        <w:pStyle w:val="Heading3"/>
        <w:rPr>
          <w:color w:val="000000"/>
        </w:rPr>
      </w:pPr>
      <w:bookmarkStart w:id="19" w:name="_y46mn9zee60t" w:colFirst="0" w:colLast="0"/>
      <w:bookmarkEnd w:id="19"/>
      <w:r>
        <w:rPr>
          <w:color w:val="000000"/>
        </w:rPr>
        <w:tab/>
        <w:t>- &lt;Core Gameplay Mechanic #2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Details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/Describe in 2 Paragraphs or less/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How it works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/Describe in 2 Paragraphs or less/</w:t>
      </w:r>
    </w:p>
    <w:p w:rsidR="006A7975" w:rsidRDefault="001A2B5A">
      <w:pPr>
        <w:pStyle w:val="Heading3"/>
        <w:rPr>
          <w:color w:val="000000"/>
        </w:rPr>
      </w:pPr>
      <w:bookmarkStart w:id="20" w:name="_lmzwvmw5e0hr" w:colFirst="0" w:colLast="0"/>
      <w:bookmarkEnd w:id="20"/>
      <w:r>
        <w:rPr>
          <w:color w:val="000000"/>
        </w:rPr>
        <w:tab/>
        <w:t>- &lt;Core Gameplay Mechanic #3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Details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/Describe in 2 Paragraphs or less/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How it works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/Describe in 2 Paragraphs or less/</w:t>
      </w:r>
    </w:p>
    <w:p w:rsidR="006A7975" w:rsidRDefault="001A2B5A">
      <w:pPr>
        <w:pStyle w:val="Heading3"/>
        <w:rPr>
          <w:color w:val="000000"/>
        </w:rPr>
      </w:pPr>
      <w:bookmarkStart w:id="21" w:name="_kct9c2l3dr9p" w:colFirst="0" w:colLast="0"/>
      <w:bookmarkEnd w:id="21"/>
      <w:r>
        <w:rPr>
          <w:color w:val="000000"/>
        </w:rPr>
        <w:tab/>
        <w:t>- &lt;Core Gameplay Mechanic #4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Details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/Describe in 2 Paragraphs or less/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&lt;How it works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/Describe in 2 Paragraphs or less/</w:t>
      </w: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pStyle w:val="Heading1"/>
      </w:pPr>
      <w:bookmarkStart w:id="22" w:name="_t5ec1zf34qoo" w:colFirst="0" w:colLast="0"/>
      <w:bookmarkEnd w:id="22"/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color w:val="666666"/>
          <w:sz w:val="26"/>
          <w:szCs w:val="26"/>
        </w:rPr>
      </w:pPr>
    </w:p>
    <w:p w:rsidR="006A7975" w:rsidRDefault="001A2B5A">
      <w:pPr>
        <w:pStyle w:val="Heading1"/>
      </w:pPr>
      <w:bookmarkStart w:id="23" w:name="_6pmf08ssy6y0" w:colFirst="0" w:colLast="0"/>
      <w:bookmarkEnd w:id="23"/>
      <w:r>
        <w:lastRenderedPageBreak/>
        <w:t>Story and Gameplay</w:t>
      </w:r>
    </w:p>
    <w:p w:rsidR="006A7975" w:rsidRDefault="006A7975"/>
    <w:p w:rsidR="006A7975" w:rsidRDefault="001A2B5A">
      <w:pPr>
        <w:pStyle w:val="Heading2"/>
      </w:pPr>
      <w:bookmarkStart w:id="24" w:name="_ctv1wxi9dpll" w:colFirst="0" w:colLast="0"/>
      <w:bookmarkEnd w:id="24"/>
      <w:r>
        <w:t>Story (Brief)</w:t>
      </w:r>
    </w:p>
    <w:p w:rsidR="006A7975" w:rsidRDefault="006A7975"/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The Summary or TL;DR version of below&gt;</w:t>
      </w:r>
    </w:p>
    <w:p w:rsidR="006A7975" w:rsidRDefault="001A2B5A">
      <w:pPr>
        <w:pStyle w:val="Heading2"/>
      </w:pPr>
      <w:bookmarkStart w:id="25" w:name="_kqt2h5q76zyt" w:colFirst="0" w:colLast="0"/>
      <w:bookmarkEnd w:id="25"/>
      <w:r>
        <w:t>Story (Detailed)</w:t>
      </w:r>
    </w:p>
    <w:p w:rsidR="006A7975" w:rsidRDefault="006A7975"/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Go into as much detail as needs be&gt;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Spare no detail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Use Mind Mapping software to get your point across&gt;</w:t>
      </w: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1A2B5A">
      <w:pPr>
        <w:pStyle w:val="Heading2"/>
      </w:pPr>
      <w:bookmarkStart w:id="26" w:name="_ejtq4v6r30ui" w:colFirst="0" w:colLast="0"/>
      <w:bookmarkEnd w:id="26"/>
      <w:r>
        <w:t>Gameplay (Brief)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The Summary version of below&gt;</w:t>
      </w:r>
    </w:p>
    <w:p w:rsidR="006A7975" w:rsidRDefault="001A2B5A">
      <w:pPr>
        <w:pStyle w:val="Heading2"/>
      </w:pPr>
      <w:bookmarkStart w:id="27" w:name="_cl69l94amjmx" w:colFirst="0" w:colLast="0"/>
      <w:bookmarkEnd w:id="27"/>
      <w:r>
        <w:t>Gameplay (Detailed)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Go i</w:t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nto as much detail as needs be&gt;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Spare no detail&gt;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&lt;Combine this with the game mechanics section above&gt;</w:t>
      </w: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F48A9" w:rsidRDefault="006F48A9">
      <w:pPr>
        <w:pStyle w:val="Heading1"/>
      </w:pPr>
      <w:bookmarkStart w:id="28" w:name="_6m1256af7s3j" w:colFirst="0" w:colLast="0"/>
      <w:bookmarkEnd w:id="28"/>
    </w:p>
    <w:p w:rsidR="006A7975" w:rsidRDefault="001A2B5A">
      <w:pPr>
        <w:pStyle w:val="Heading1"/>
      </w:pPr>
      <w:r>
        <w:t>Assets Needed</w:t>
      </w: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1A2B5A">
      <w:pPr>
        <w:pStyle w:val="Heading2"/>
      </w:pPr>
      <w:bookmarkStart w:id="29" w:name="_1wb69txjqarm" w:colFirst="0" w:colLast="0"/>
      <w:bookmarkEnd w:id="29"/>
      <w:r>
        <w:t>- 2D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Textures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- Environment Textures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Heightmap data (If applicable)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- List required data required - Example: DEM data of the entire UK.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Etc.</w:t>
      </w:r>
    </w:p>
    <w:p w:rsidR="006A7975" w:rsidRDefault="001A2B5A">
      <w:pPr>
        <w:pStyle w:val="Heading2"/>
      </w:pPr>
      <w:bookmarkStart w:id="30" w:name="_xdk2cy4n4ovn" w:colFirst="0" w:colLast="0"/>
      <w:bookmarkEnd w:id="30"/>
      <w:r>
        <w:t>- 3D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Characters List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Character #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Character #2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Character #3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Environmental Art Lists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 #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 xml:space="preserve">- Example #2 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 #3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pStyle w:val="Heading2"/>
      </w:pPr>
      <w:bookmarkStart w:id="31" w:name="_f8xx8iwg5gs9" w:colFirst="0" w:colLast="0"/>
      <w:bookmarkEnd w:id="31"/>
      <w:r>
        <w:t>- Sound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Sou</w:t>
      </w:r>
      <w:r>
        <w:rPr>
          <w:rFonts w:ascii="Trebuchet MS" w:eastAsia="Trebuchet MS" w:hAnsi="Trebuchet MS" w:cs="Trebuchet MS"/>
          <w:sz w:val="26"/>
          <w:szCs w:val="26"/>
        </w:rPr>
        <w:t>nd List (Ambient)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  <w:t>- Outsid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Level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 xml:space="preserve">- Level 2 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Level 3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  <w:t>- Insid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Level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Level 2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Level 3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lastRenderedPageBreak/>
        <w:t>- Sound List (Player)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  <w:t>- Character Movement Sound List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 2</w:t>
      </w:r>
    </w:p>
    <w:p w:rsidR="006A7975" w:rsidRDefault="001A2B5A">
      <w:pPr>
        <w:ind w:left="144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 xml:space="preserve">- etc. 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>- Character Hit / Collision Sound list</w:t>
      </w:r>
    </w:p>
    <w:p w:rsidR="006A7975" w:rsidRDefault="001A2B5A">
      <w:pPr>
        <w:ind w:left="144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Example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 2</w:t>
      </w:r>
    </w:p>
    <w:p w:rsidR="006A7975" w:rsidRDefault="001A2B5A">
      <w:pPr>
        <w:ind w:left="216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etc.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  <w:t>- Character on Injured / Death sound list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 2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1A2B5A">
      <w:pPr>
        <w:pStyle w:val="Heading2"/>
      </w:pPr>
      <w:bookmarkStart w:id="32" w:name="_ky1qxs88utre" w:colFirst="0" w:colLast="0"/>
      <w:bookmarkEnd w:id="32"/>
      <w:r>
        <w:t>- Code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>- Character Scripts (Player Pawn/Player Controller)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>- Ambient Scripts (Runs in the background)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</w:t>
      </w:r>
    </w:p>
    <w:p w:rsidR="006A7975" w:rsidRDefault="001A2B5A">
      <w:pPr>
        <w:ind w:firstLine="720"/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>- NPC Scripts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</w:t>
      </w:r>
    </w:p>
    <w:p w:rsidR="006A7975" w:rsidRDefault="001A2B5A">
      <w:pPr>
        <w:ind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pStyle w:val="Heading2"/>
      </w:pPr>
      <w:bookmarkStart w:id="33" w:name="_isk96p5euy3r" w:colFirst="0" w:colLast="0"/>
      <w:bookmarkEnd w:id="33"/>
      <w:r>
        <w:t>- Animation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 xml:space="preserve">- Environment Animations 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  <w:t xml:space="preserve">- Character Animations 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  <w:t>- Player</w:t>
      </w:r>
    </w:p>
    <w:p w:rsidR="006A7975" w:rsidRDefault="001A2B5A">
      <w:pPr>
        <w:ind w:left="144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 xml:space="preserve">- Example </w:t>
      </w:r>
    </w:p>
    <w:p w:rsidR="006A7975" w:rsidRDefault="001A2B5A">
      <w:pPr>
        <w:ind w:left="1440" w:firstLine="720"/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>- etc.</w:t>
      </w:r>
    </w:p>
    <w:p w:rsidR="006A7975" w:rsidRDefault="001A2B5A">
      <w:pPr>
        <w:rPr>
          <w:rFonts w:ascii="Trebuchet MS" w:eastAsia="Trebuchet MS" w:hAnsi="Trebuchet MS" w:cs="Trebuchet MS"/>
          <w:sz w:val="26"/>
          <w:szCs w:val="26"/>
        </w:rPr>
      </w:pPr>
      <w:r>
        <w:rPr>
          <w:rFonts w:ascii="Trebuchet MS" w:eastAsia="Trebuchet MS" w:hAnsi="Trebuchet MS" w:cs="Trebuchet MS"/>
          <w:sz w:val="26"/>
          <w:szCs w:val="26"/>
        </w:rPr>
        <w:tab/>
      </w:r>
      <w:r>
        <w:rPr>
          <w:rFonts w:ascii="Trebuchet MS" w:eastAsia="Trebuchet MS" w:hAnsi="Trebuchet MS" w:cs="Trebuchet MS"/>
          <w:sz w:val="26"/>
          <w:szCs w:val="26"/>
        </w:rPr>
        <w:tab/>
        <w:t>- NPC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xampl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p w:rsidR="006A7975" w:rsidRDefault="001A2B5A">
      <w:pPr>
        <w:pStyle w:val="Heading1"/>
      </w:pPr>
      <w:bookmarkStart w:id="34" w:name="_kmt9zaowjejr" w:colFirst="0" w:colLast="0"/>
      <w:bookmarkEnd w:id="34"/>
      <w:r>
        <w:lastRenderedPageBreak/>
        <w:t>Schedule</w:t>
      </w:r>
    </w:p>
    <w:p w:rsidR="006A7975" w:rsidRDefault="001A2B5A">
      <w:pPr>
        <w:pStyle w:val="Heading3"/>
        <w:rPr>
          <w:color w:val="000000"/>
        </w:rPr>
      </w:pPr>
      <w:bookmarkStart w:id="35" w:name="_r3fjjzh8krjg" w:colFirst="0" w:colLast="0"/>
      <w:bookmarkEnd w:id="35"/>
      <w:r>
        <w:rPr>
          <w:color w:val="000000"/>
        </w:rPr>
        <w:tab/>
      </w:r>
      <w:r>
        <w:rPr>
          <w:color w:val="000000"/>
        </w:rPr>
        <w:t>- &lt;Object #1&gt;</w:t>
      </w:r>
    </w:p>
    <w:p w:rsidR="006A7975" w:rsidRDefault="001A2B5A">
      <w:r>
        <w:tab/>
      </w:r>
      <w:r>
        <w:tab/>
        <w:t>- Time Scal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Milestone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Milestone 2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pStyle w:val="Heading3"/>
        <w:rPr>
          <w:color w:val="000000"/>
        </w:rPr>
      </w:pPr>
      <w:bookmarkStart w:id="36" w:name="_j584764hn4bz" w:colFirst="0" w:colLast="0"/>
      <w:bookmarkEnd w:id="36"/>
      <w:r>
        <w:rPr>
          <w:color w:val="000000"/>
        </w:rPr>
        <w:tab/>
        <w:t>- &lt;Object #2&gt;</w:t>
      </w:r>
    </w:p>
    <w:p w:rsidR="006A7975" w:rsidRDefault="001A2B5A">
      <w:r>
        <w:tab/>
      </w:r>
      <w:r>
        <w:tab/>
        <w:t>- Time Scal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Milestone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Milestone 2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pStyle w:val="Heading3"/>
        <w:rPr>
          <w:color w:val="000000"/>
        </w:rPr>
      </w:pPr>
      <w:bookmarkStart w:id="37" w:name="_lbj31oz0xb3v" w:colFirst="0" w:colLast="0"/>
      <w:bookmarkEnd w:id="37"/>
      <w:r>
        <w:rPr>
          <w:color w:val="000000"/>
        </w:rPr>
        <w:tab/>
        <w:t>- &lt;Object #3&gt;</w:t>
      </w:r>
    </w:p>
    <w:p w:rsidR="006A7975" w:rsidRDefault="001A2B5A">
      <w:r>
        <w:tab/>
      </w:r>
      <w:r>
        <w:tab/>
        <w:t>- Time Scal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Milestone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Milestone 2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1A2B5A">
      <w:pPr>
        <w:pStyle w:val="Heading3"/>
        <w:rPr>
          <w:color w:val="000000"/>
        </w:rPr>
      </w:pPr>
      <w:bookmarkStart w:id="38" w:name="_p0jgh8xq0o3r" w:colFirst="0" w:colLast="0"/>
      <w:bookmarkEnd w:id="38"/>
      <w:r>
        <w:rPr>
          <w:color w:val="000000"/>
        </w:rPr>
        <w:tab/>
        <w:t>- &lt;Object #4&gt;</w:t>
      </w:r>
    </w:p>
    <w:p w:rsidR="006A7975" w:rsidRDefault="001A2B5A">
      <w:r>
        <w:tab/>
      </w:r>
      <w:r>
        <w:tab/>
        <w:t>- Time Scale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>- Milestone 1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Milestone 2</w:t>
      </w:r>
    </w:p>
    <w:p w:rsidR="006A7975" w:rsidRDefault="001A2B5A">
      <w:pPr>
        <w:rPr>
          <w:rFonts w:ascii="Trebuchet MS" w:eastAsia="Trebuchet MS" w:hAnsi="Trebuchet MS" w:cs="Trebuchet MS"/>
          <w:color w:val="666666"/>
          <w:sz w:val="26"/>
          <w:szCs w:val="26"/>
        </w:rPr>
      </w:pP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</w:r>
      <w:r>
        <w:rPr>
          <w:rFonts w:ascii="Trebuchet MS" w:eastAsia="Trebuchet MS" w:hAnsi="Trebuchet MS" w:cs="Trebuchet MS"/>
          <w:color w:val="666666"/>
          <w:sz w:val="26"/>
          <w:szCs w:val="26"/>
        </w:rPr>
        <w:tab/>
        <w:t>- Etc.</w:t>
      </w:r>
    </w:p>
    <w:p w:rsidR="006A7975" w:rsidRDefault="006A7975">
      <w:pPr>
        <w:rPr>
          <w:rFonts w:ascii="Trebuchet MS" w:eastAsia="Trebuchet MS" w:hAnsi="Trebuchet MS" w:cs="Trebuchet MS"/>
          <w:sz w:val="26"/>
          <w:szCs w:val="26"/>
        </w:rPr>
      </w:pPr>
    </w:p>
    <w:sectPr w:rsidR="006A7975">
      <w:footerReference w:type="default" r:id="rId6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2B5A" w:rsidRDefault="001A2B5A">
      <w:pPr>
        <w:spacing w:line="240" w:lineRule="auto"/>
      </w:pPr>
      <w:r>
        <w:separator/>
      </w:r>
    </w:p>
  </w:endnote>
  <w:endnote w:type="continuationSeparator" w:id="0">
    <w:p w:rsidR="001A2B5A" w:rsidRDefault="001A2B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7975" w:rsidRDefault="001A2B5A">
    <w:pPr>
      <w:jc w:val="right"/>
    </w:pPr>
    <w:r>
      <w:fldChar w:fldCharType="begin"/>
    </w:r>
    <w:r>
      <w:instrText>PAGE</w:instrText>
    </w:r>
    <w:r w:rsidR="006F48A9">
      <w:fldChar w:fldCharType="separate"/>
    </w:r>
    <w:r w:rsidR="006F48A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2B5A" w:rsidRDefault="001A2B5A">
      <w:pPr>
        <w:spacing w:line="240" w:lineRule="auto"/>
      </w:pPr>
      <w:r>
        <w:separator/>
      </w:r>
    </w:p>
  </w:footnote>
  <w:footnote w:type="continuationSeparator" w:id="0">
    <w:p w:rsidR="001A2B5A" w:rsidRDefault="001A2B5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I0MTA3sjQyt7AwtTBX0lEKTi0uzszPAykwrAUAZviXCCwAAAA="/>
  </w:docVars>
  <w:rsids>
    <w:rsidRoot w:val="006A7975"/>
    <w:rsid w:val="001A2B5A"/>
    <w:rsid w:val="006A7975"/>
    <w:rsid w:val="006F4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8CDC8"/>
  <w15:docId w15:val="{83CF4AAE-E7B3-403F-B57E-A8F05B798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000</Words>
  <Characters>5705</Characters>
  <Application>Microsoft Office Word</Application>
  <DocSecurity>0</DocSecurity>
  <Lines>47</Lines>
  <Paragraphs>13</Paragraphs>
  <ScaleCrop>false</ScaleCrop>
  <Company/>
  <LinksUpToDate>false</LinksUpToDate>
  <CharactersWithSpaces>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mes Tedder</cp:lastModifiedBy>
  <cp:revision>2</cp:revision>
  <dcterms:created xsi:type="dcterms:W3CDTF">2017-10-10T20:25:00Z</dcterms:created>
  <dcterms:modified xsi:type="dcterms:W3CDTF">2017-10-10T20:26:00Z</dcterms:modified>
</cp:coreProperties>
</file>